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916805" w14:textId="77777777" w:rsidR="003962DE" w:rsidRDefault="003962DE" w:rsidP="003962DE">
      <w:pPr>
        <w:ind w:left="2880" w:firstLine="720"/>
        <w:rPr>
          <w:u w:val="single"/>
        </w:rPr>
      </w:pPr>
      <w:r>
        <w:t xml:space="preserve">Exercise – </w:t>
      </w:r>
      <w:r>
        <w:rPr>
          <w:u w:val="single"/>
        </w:rPr>
        <w:t>Calculator</w:t>
      </w:r>
    </w:p>
    <w:p w14:paraId="4B84553E" w14:textId="77777777" w:rsidR="008B745E" w:rsidRPr="008B745E" w:rsidRDefault="008B745E" w:rsidP="008B74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8B745E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Requirements:</w:t>
      </w:r>
    </w:p>
    <w:p w14:paraId="2EC709E6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Implement calculator with operations +, -, /, * that takes as arguments two values.</w:t>
      </w:r>
    </w:p>
    <w:p w14:paraId="24D37A99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All operations and results types should be exposed from Rest API.</w:t>
      </w:r>
    </w:p>
    <w:p w14:paraId="60130257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All calculations and result buildi</w:t>
      </w:r>
      <w:bookmarkStart w:id="0" w:name="_GoBack"/>
      <w:bookmarkEnd w:id="0"/>
      <w:r w:rsidRPr="008B745E">
        <w:t xml:space="preserve">ng </w:t>
      </w:r>
      <w:proofErr w:type="gramStart"/>
      <w:r w:rsidRPr="008B745E">
        <w:t>is</w:t>
      </w:r>
      <w:proofErr w:type="gramEnd"/>
      <w:r w:rsidRPr="008B745E">
        <w:t xml:space="preserve"> a part of the business logic it should be implemented on the server-side.</w:t>
      </w:r>
    </w:p>
    <w:p w14:paraId="544DBDBD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Client-side should contain only presentation logic.</w:t>
      </w:r>
    </w:p>
    <w:p w14:paraId="4574D859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Client-side should be implemented on the web, using AJAX.</w:t>
      </w:r>
    </w:p>
    <w:p w14:paraId="2E9C9C42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Server-side needs to contain Rest API for the propose of executing the business logic from the client-side. </w:t>
      </w:r>
    </w:p>
    <w:p w14:paraId="49236638" w14:textId="77777777" w:rsidR="008B745E" w:rsidRPr="008B745E" w:rsidRDefault="008B745E" w:rsidP="008B745E">
      <w:pPr>
        <w:pStyle w:val="ListParagraph"/>
        <w:numPr>
          <w:ilvl w:val="0"/>
          <w:numId w:val="1"/>
        </w:numPr>
      </w:pPr>
      <w:r w:rsidRPr="008B745E">
        <w:t>Many applications can work with the same Rest API</w:t>
      </w:r>
    </w:p>
    <w:p w14:paraId="775ADBDA" w14:textId="77777777" w:rsidR="003962DE" w:rsidRDefault="003962DE" w:rsidP="003962DE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D7374D3" wp14:editId="61559872">
                <wp:simplePos x="0" y="0"/>
                <wp:positionH relativeFrom="margin">
                  <wp:posOffset>971550</wp:posOffset>
                </wp:positionH>
                <wp:positionV relativeFrom="paragraph">
                  <wp:posOffset>229870</wp:posOffset>
                </wp:positionV>
                <wp:extent cx="914400" cy="452755"/>
                <wp:effectExtent l="0" t="0" r="19050" b="2349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452755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13EF37" w14:textId="77777777" w:rsidR="003962DE" w:rsidRDefault="003962DE" w:rsidP="003962DE">
                            <w:pPr>
                              <w:spacing w:after="0"/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Operator</w:t>
                            </w:r>
                          </w:p>
                          <w:p w14:paraId="14CCE427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Drop 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7374D3" id="Rectangle 7" o:spid="_x0000_s1026" style="position:absolute;left:0;text-align:left;margin-left:76.5pt;margin-top:18.1pt;width:1in;height:35.65pt;z-index:251655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" fillcolor="white [3201]" strokecolor="black [3200]" strokeweight="1pt">
                <v:textbox>
                  <w:txbxContent>
                    <w:p w14:paraId="2113EF37" w14:textId="77777777" w:rsidR="003962DE" w:rsidRDefault="003962DE" w:rsidP="003962DE">
                      <w:pPr>
                        <w:spacing w:after="0"/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Operator</w:t>
                      </w:r>
                    </w:p>
                    <w:p w14:paraId="14CCE427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Drop Down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2BC6266E" wp14:editId="6BBD1BB5">
                <wp:simplePos x="0" y="0"/>
                <wp:positionH relativeFrom="margin">
                  <wp:posOffset>350520</wp:posOffset>
                </wp:positionH>
                <wp:positionV relativeFrom="paragraph">
                  <wp:posOffset>310515</wp:posOffset>
                </wp:positionV>
                <wp:extent cx="571500" cy="304800"/>
                <wp:effectExtent l="0" t="0" r="19050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A49257C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C6266E" id="Rectangle 2" o:spid="_x0000_s1027" style="position:absolute;left:0;text-align:left;margin-left:27.6pt;margin-top:24.45pt;width:45pt;height:24pt;z-index:2516561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" fillcolor="white [3201]" strokecolor="black [3200]" strokeweight="1pt">
                <v:textbox>
                  <w:txbxContent>
                    <w:p w14:paraId="6A49257C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A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0DCCF1C" wp14:editId="420255CA">
                <wp:simplePos x="0" y="0"/>
                <wp:positionH relativeFrom="margin">
                  <wp:posOffset>1912620</wp:posOffset>
                </wp:positionH>
                <wp:positionV relativeFrom="paragraph">
                  <wp:posOffset>325755</wp:posOffset>
                </wp:positionV>
                <wp:extent cx="571500" cy="304800"/>
                <wp:effectExtent l="0" t="0" r="19050" b="1905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36FA24E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DCCF1C" id="Rectangle 3" o:spid="_x0000_s1028" style="position:absolute;left:0;text-align:left;margin-left:150.6pt;margin-top:25.65pt;width:45pt;height:24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" fillcolor="white [3201]" strokecolor="black [3200]" strokeweight="1pt">
                <v:textbox>
                  <w:txbxContent>
                    <w:p w14:paraId="336FA24E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B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EA20072" wp14:editId="57F7FBFD">
                <wp:simplePos x="0" y="0"/>
                <wp:positionH relativeFrom="margin">
                  <wp:posOffset>3741420</wp:posOffset>
                </wp:positionH>
                <wp:positionV relativeFrom="paragraph">
                  <wp:posOffset>333375</wp:posOffset>
                </wp:positionV>
                <wp:extent cx="937260" cy="304800"/>
                <wp:effectExtent l="0" t="0" r="1524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7260" cy="304800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83C902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Calcul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EA20072" id="Rectangle 5" o:spid="_x0000_s1029" style="position:absolute;left:0;text-align:left;margin-left:294.6pt;margin-top:26.25pt;width:73.8pt;height:24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" fillcolor="#5a5a5a [2109]" strokecolor="black [3200]" strokeweight="1pt">
                <v:textbox>
                  <w:txbxContent>
                    <w:p w14:paraId="3F83C902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Calculat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8B0C60" wp14:editId="74669531">
                <wp:simplePos x="0" y="0"/>
                <wp:positionH relativeFrom="margin">
                  <wp:posOffset>2583180</wp:posOffset>
                </wp:positionH>
                <wp:positionV relativeFrom="paragraph">
                  <wp:posOffset>333375</wp:posOffset>
                </wp:positionV>
                <wp:extent cx="281940" cy="304800"/>
                <wp:effectExtent l="0" t="0" r="22860" b="1905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194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1C1BE7E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=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8B0C60" id="Rectangle 6" o:spid="_x0000_s1030" style="position:absolute;left:0;text-align:left;margin-left:203.4pt;margin-top:26.25pt;width:22.2pt;height:24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" fillcolor="white [3201]" strokecolor="black [3200]" strokeweight="1pt">
                <v:textbox>
                  <w:txbxContent>
                    <w:p w14:paraId="01C1BE7E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=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E765C3C" wp14:editId="3DBD1EC6">
                <wp:simplePos x="0" y="0"/>
                <wp:positionH relativeFrom="margin">
                  <wp:posOffset>2987040</wp:posOffset>
                </wp:positionH>
                <wp:positionV relativeFrom="paragraph">
                  <wp:posOffset>325755</wp:posOffset>
                </wp:positionV>
                <wp:extent cx="571500" cy="304800"/>
                <wp:effectExtent l="0" t="0" r="1905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" cy="30480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6AFF6D" w14:textId="77777777" w:rsidR="003962DE" w:rsidRDefault="003962DE" w:rsidP="003962DE">
                            <w:pPr>
                              <w:jc w:val="center"/>
                              <w:rPr>
                                <w:lang w:bidi="he-IL"/>
                              </w:rPr>
                            </w:pPr>
                            <w:r>
                              <w:rPr>
                                <w:lang w:bidi="he-IL"/>
                              </w:rPr>
                              <w:t>Resul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765C3C" id="Rectangle 4" o:spid="_x0000_s1031" style="position:absolute;left:0;text-align:left;margin-left:235.2pt;margin-top:25.65pt;width:45pt;height:24pt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" fillcolor="white [3201]" strokecolor="black [3200]" strokeweight="1pt">
                <v:textbox>
                  <w:txbxContent>
                    <w:p w14:paraId="516AFF6D" w14:textId="77777777" w:rsidR="003962DE" w:rsidRDefault="003962DE" w:rsidP="003962DE">
                      <w:pPr>
                        <w:jc w:val="center"/>
                        <w:rPr>
                          <w:lang w:bidi="he-IL"/>
                        </w:rPr>
                      </w:pPr>
                      <w:r>
                        <w:rPr>
                          <w:lang w:bidi="he-IL"/>
                        </w:rPr>
                        <w:t>Resul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73B13320" w14:textId="77777777" w:rsidR="003962DE" w:rsidRDefault="003962DE" w:rsidP="003962DE">
      <w:pPr>
        <w:ind w:left="360"/>
      </w:pPr>
    </w:p>
    <w:p w14:paraId="7003596B" w14:textId="77777777" w:rsidR="003962DE" w:rsidRDefault="003962DE" w:rsidP="003962DE"/>
    <w:p w14:paraId="4B8A5562" w14:textId="77777777" w:rsidR="003962DE" w:rsidRDefault="003962DE" w:rsidP="003962DE">
      <w:pPr>
        <w:rPr>
          <w:lang w:bidi="he-IL"/>
        </w:rPr>
      </w:pPr>
      <w:r>
        <w:rPr>
          <w:noProof/>
        </w:rPr>
        <w:drawing>
          <wp:inline distT="0" distB="0" distL="0" distR="0" wp14:anchorId="1B525584" wp14:editId="40A77CA6">
            <wp:extent cx="5943600" cy="304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E2665" w14:textId="1122496E" w:rsidR="006D4256" w:rsidRDefault="00FE3B8D" w:rsidP="00FE3B8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</w:pPr>
      <w:r w:rsidRPr="00FE3B8D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>Standards: </w:t>
      </w:r>
      <w:r w:rsidR="006D4256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ab/>
      </w:r>
    </w:p>
    <w:p w14:paraId="28843C94" w14:textId="77777777" w:rsidR="006D4256" w:rsidRPr="00FE3B8D" w:rsidRDefault="006D4256" w:rsidP="006D4256">
      <w:pPr>
        <w:numPr>
          <w:ilvl w:val="0"/>
          <w:numId w:val="1"/>
        </w:numPr>
        <w:spacing w:before="60" w:after="100" w:afterAutospacing="1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FE3B8D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 xml:space="preserve">Implement the exercise with adhering to OOP/OOD concepts. </w:t>
      </w:r>
    </w:p>
    <w:p w14:paraId="7414BD33" w14:textId="77777777" w:rsidR="006D4256" w:rsidRPr="00F918BB" w:rsidRDefault="006D4256" w:rsidP="006D4256">
      <w:pPr>
        <w:numPr>
          <w:ilvl w:val="0"/>
          <w:numId w:val="1"/>
        </w:numPr>
        <w:spacing w:before="100" w:beforeAutospacing="1" w:after="100" w:afterAutospacing="1" w:line="240" w:lineRule="auto"/>
      </w:pPr>
      <w:r w:rsidRPr="00F918BB">
        <w:rPr>
          <w:rFonts w:ascii="Times New Roman" w:eastAsia="Times New Roman" w:hAnsi="Times New Roman" w:cs="Times New Roman"/>
          <w:b/>
          <w:bCs/>
          <w:sz w:val="24"/>
          <w:szCs w:val="24"/>
          <w:lang w:bidi="he-IL"/>
        </w:rPr>
        <w:t xml:space="preserve">Implement application that will be closed for changes and open to extensions.  </w:t>
      </w:r>
    </w:p>
    <w:p w14:paraId="490B96FE" w14:textId="77777777" w:rsidR="006D4256" w:rsidRDefault="006D4256" w:rsidP="006D4256">
      <w:pPr>
        <w:spacing w:before="100" w:beforeAutospacing="1" w:after="12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</w:pPr>
    </w:p>
    <w:p w14:paraId="1E0F419B" w14:textId="10312957" w:rsidR="006D4256" w:rsidRPr="00FE3B8D" w:rsidRDefault="006D4256" w:rsidP="006D4256">
      <w:pPr>
        <w:spacing w:before="100" w:beforeAutospacing="1" w:after="120" w:line="240" w:lineRule="auto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6F7A3F3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You</w:t>
      </w:r>
      <w:r w:rsidRPr="00FE3B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should </w:t>
      </w:r>
      <w:r w:rsidRPr="0B0BCE0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consider the following</w:t>
      </w:r>
      <w:r w:rsidRPr="2870F4B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</w:t>
      </w:r>
      <w:r w:rsidRPr="5AF0AB08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future</w:t>
      </w:r>
      <w:r w:rsidRPr="4C5DE1A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</w:t>
      </w:r>
      <w:proofErr w:type="gramStart"/>
      <w:r w:rsidRPr="77C3C06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extensions</w:t>
      </w:r>
      <w:proofErr w:type="gramEnd"/>
      <w:r w:rsidRPr="2DCCB5B9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</w:t>
      </w:r>
      <w:r w:rsidRPr="00FE3B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but you </w:t>
      </w:r>
      <w:r w:rsidRPr="0C00BEF5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are </w:t>
      </w:r>
      <w:r w:rsidRPr="3EC8293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NOT</w:t>
      </w:r>
      <w:r w:rsidRPr="00FE3B8D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required to implemen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 xml:space="preserve"> </w:t>
      </w:r>
      <w:r w:rsidRPr="72524C74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them</w:t>
      </w:r>
      <w:r w:rsidRPr="211AC34A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bidi="he-IL"/>
        </w:rPr>
        <w:t>:</w:t>
      </w:r>
    </w:p>
    <w:p w14:paraId="4A54A29C" w14:textId="77777777" w:rsidR="006D4256" w:rsidRPr="00FE3B8D" w:rsidRDefault="006D4256" w:rsidP="006D4256">
      <w:pPr>
        <w:numPr>
          <w:ilvl w:val="2"/>
          <w:numId w:val="5"/>
        </w:numPr>
        <w:tabs>
          <w:tab w:val="clear" w:pos="2160"/>
          <w:tab w:val="num" w:pos="720"/>
        </w:tabs>
        <w:spacing w:after="60" w:line="240" w:lineRule="auto"/>
        <w:ind w:left="714" w:hanging="357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FE3B8D">
        <w:rPr>
          <w:rFonts w:ascii="Times New Roman" w:eastAsia="Times New Roman" w:hAnsi="Times New Roman" w:cs="Times New Roman"/>
          <w:sz w:val="24"/>
          <w:szCs w:val="24"/>
          <w:lang w:bidi="he-IL"/>
        </w:rPr>
        <w:t>Change the color of the result field by result type: even—green, odd—red. Different clients can request a different type of results for example</w:t>
      </w:r>
    </w:p>
    <w:p w14:paraId="2BEF2991" w14:textId="77777777" w:rsidR="006D4256" w:rsidRDefault="006D4256" w:rsidP="006D4256">
      <w:pPr>
        <w:pStyle w:val="ListParagraph"/>
        <w:numPr>
          <w:ilvl w:val="3"/>
          <w:numId w:val="6"/>
        </w:numPr>
        <w:tabs>
          <w:tab w:val="clear" w:pos="2880"/>
          <w:tab w:val="num" w:pos="1440"/>
        </w:tabs>
        <w:spacing w:after="60" w:line="240" w:lineRule="auto"/>
        <w:ind w:left="1434" w:hanging="357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FF36DD">
        <w:rPr>
          <w:rFonts w:ascii="Times New Roman" w:eastAsia="Times New Roman" w:hAnsi="Times New Roman" w:cs="Times New Roman"/>
          <w:sz w:val="24"/>
          <w:szCs w:val="24"/>
          <w:lang w:bidi="he-IL"/>
        </w:rPr>
        <w:t>Result with the number only.</w:t>
      </w:r>
    </w:p>
    <w:p w14:paraId="111A72ED" w14:textId="77777777" w:rsidR="006D4256" w:rsidRPr="00A83F01" w:rsidRDefault="006D4256" w:rsidP="006D4256">
      <w:pPr>
        <w:pStyle w:val="ListParagraph"/>
        <w:numPr>
          <w:ilvl w:val="3"/>
          <w:numId w:val="6"/>
        </w:numPr>
        <w:tabs>
          <w:tab w:val="clear" w:pos="2880"/>
          <w:tab w:val="num" w:pos="1440"/>
        </w:tabs>
        <w:spacing w:before="100" w:beforeAutospacing="1" w:after="6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A83F01">
        <w:rPr>
          <w:rFonts w:ascii="Times New Roman" w:eastAsia="Times New Roman" w:hAnsi="Times New Roman" w:cs="Times New Roman"/>
          <w:sz w:val="24"/>
          <w:szCs w:val="24"/>
          <w:lang w:bidi="he-IL"/>
        </w:rPr>
        <w:t>Result with number and color.</w:t>
      </w:r>
    </w:p>
    <w:p w14:paraId="3EB79A02" w14:textId="77777777" w:rsidR="006D4256" w:rsidRPr="00FE3B8D" w:rsidRDefault="006D4256" w:rsidP="006D4256">
      <w:pPr>
        <w:numPr>
          <w:ilvl w:val="2"/>
          <w:numId w:val="6"/>
        </w:numPr>
        <w:tabs>
          <w:tab w:val="clear" w:pos="2160"/>
          <w:tab w:val="num" w:pos="720"/>
        </w:tabs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bidi="he-IL"/>
        </w:rPr>
      </w:pPr>
      <w:r w:rsidRPr="00FE3B8D">
        <w:rPr>
          <w:rFonts w:ascii="Times New Roman" w:eastAsia="Times New Roman" w:hAnsi="Times New Roman" w:cs="Times New Roman"/>
          <w:sz w:val="24"/>
          <w:szCs w:val="24"/>
          <w:lang w:bidi="he-IL"/>
        </w:rPr>
        <w:t>Add additional operations</w:t>
      </w:r>
    </w:p>
    <w:p w14:paraId="249C0323" w14:textId="77777777" w:rsidR="006D4256" w:rsidRDefault="006D4256" w:rsidP="006D4256">
      <w:pPr>
        <w:numPr>
          <w:ilvl w:val="2"/>
          <w:numId w:val="6"/>
        </w:numPr>
        <w:tabs>
          <w:tab w:val="clear" w:pos="2160"/>
          <w:tab w:val="num" w:pos="720"/>
        </w:tabs>
        <w:spacing w:before="100" w:beforeAutospacing="1" w:after="100" w:afterAutospacing="1" w:line="240" w:lineRule="auto"/>
        <w:ind w:left="720"/>
      </w:pPr>
      <w:r w:rsidRPr="00FE3B8D">
        <w:rPr>
          <w:rFonts w:ascii="Times New Roman" w:eastAsia="Times New Roman" w:hAnsi="Times New Roman" w:cs="Times New Roman"/>
          <w:sz w:val="24"/>
          <w:szCs w:val="24"/>
          <w:lang w:bidi="he-IL"/>
        </w:rPr>
        <w:t>Add additional arguments</w:t>
      </w:r>
    </w:p>
    <w:p w14:paraId="497CA284" w14:textId="2D233814" w:rsidR="00102860" w:rsidRDefault="006D4256" w:rsidP="006D4256">
      <w:pPr>
        <w:spacing w:before="100" w:beforeAutospacing="1" w:after="100" w:afterAutospacing="1" w:line="240" w:lineRule="auto"/>
      </w:pPr>
    </w:p>
    <w:sectPr w:rsidR="001028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12808"/>
    <w:multiLevelType w:val="hybridMultilevel"/>
    <w:tmpl w:val="349825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105493"/>
    <w:multiLevelType w:val="multilevel"/>
    <w:tmpl w:val="9C7A61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eastAsia="Times New Roman" w:hAnsi="Times New Roman" w:cs="Times New Roman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E5A66B7"/>
    <w:multiLevelType w:val="hybridMultilevel"/>
    <w:tmpl w:val="D8E430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653F5BAA"/>
    <w:multiLevelType w:val="hybridMultilevel"/>
    <w:tmpl w:val="B9801DCA"/>
    <w:lvl w:ilvl="0" w:tplc="F71A598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2E1E9C"/>
    <w:multiLevelType w:val="multilevel"/>
    <w:tmpl w:val="F4EE0D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BF236DF"/>
    <w:multiLevelType w:val="multilevel"/>
    <w:tmpl w:val="88A807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tDAzNDc0MDKyMDVU0lEKTi0uzszPAykwqQUAMxdyUCwAAAA="/>
  </w:docVars>
  <w:rsids>
    <w:rsidRoot w:val="003962DE"/>
    <w:rsid w:val="003962DE"/>
    <w:rsid w:val="004178E7"/>
    <w:rsid w:val="004C36BA"/>
    <w:rsid w:val="006C36B6"/>
    <w:rsid w:val="006D4256"/>
    <w:rsid w:val="00837D35"/>
    <w:rsid w:val="008845B5"/>
    <w:rsid w:val="008B745E"/>
    <w:rsid w:val="009715F3"/>
    <w:rsid w:val="00993118"/>
    <w:rsid w:val="00A6794A"/>
    <w:rsid w:val="00B23D7B"/>
    <w:rsid w:val="00B5101D"/>
    <w:rsid w:val="00B61882"/>
    <w:rsid w:val="00BA3831"/>
    <w:rsid w:val="00C24F87"/>
    <w:rsid w:val="00D823AB"/>
    <w:rsid w:val="00EE551C"/>
    <w:rsid w:val="00FE3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4DB8DE"/>
  <w15:chartTrackingRefBased/>
  <w15:docId w15:val="{A44C0817-4C5C-4D34-BA3D-0B4DC9FE32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2DE"/>
    <w:pPr>
      <w:spacing w:line="256" w:lineRule="auto"/>
    </w:pPr>
    <w:rPr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3962D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B74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he-IL"/>
    </w:rPr>
  </w:style>
  <w:style w:type="character" w:styleId="Strong">
    <w:name w:val="Strong"/>
    <w:basedOn w:val="DefaultParagraphFont"/>
    <w:uiPriority w:val="22"/>
    <w:qFormat/>
    <w:rsid w:val="008B745E"/>
    <w:rPr>
      <w:b/>
      <w:bCs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6D4256"/>
    <w:rPr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802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0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an Sheynin</dc:creator>
  <cp:keywords/>
  <dc:description/>
  <cp:lastModifiedBy>Roman Sheynin</cp:lastModifiedBy>
  <cp:revision>17</cp:revision>
  <cp:lastPrinted>2019-10-06T06:56:00Z</cp:lastPrinted>
  <dcterms:created xsi:type="dcterms:W3CDTF">2019-09-24T08:55:00Z</dcterms:created>
  <dcterms:modified xsi:type="dcterms:W3CDTF">2020-01-24T11:49:00Z</dcterms:modified>
</cp:coreProperties>
</file>